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8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I(perc_annual_dist^2)*arid_class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I(perc_annual_dist^2)*arid_class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I(perc_annual_dist^2)*arid_class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I(perc_annual_dist^2)*arid_class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2:41:28Z</dcterms:created>
  <dcterms:modified xsi:type="dcterms:W3CDTF">2024-04-17T12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